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Milan,</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For the Position of Library Intern at Milan's Cultural Heritage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ear Hiring Manager,</w:t>
      </w:r>
    </w:p>
    <w:p>
      <w:pPr>
        <w:pStyle w:val="BodyText"/>
      </w:pPr>
      <w:r>
        <w:t xml:space="preserve">Date: October 26, 2023</w:t>
      </w:r>
    </w:p>
    <w:bookmarkStart w:id="21" w:name="X253605c8b518e63817d54505649685270c553b3"/>
    <w:p>
      <w:pPr>
        <w:pStyle w:val="Heading2"/>
      </w:pPr>
      <w:r>
        <w:t xml:space="preserve">Subject: Application for Library Internship Position at Milan Cultural Institutions</w:t>
      </w:r>
    </w:p>
    <w:bookmarkEnd w:id="21"/>
    <w:p>
      <w:pPr>
        <w:pStyle w:val="FirstParagraph"/>
      </w:pPr>
      <w:r>
        <w:t xml:space="preserve">It is with profound enthusiasm that I submit my application for the Librarian Internship position at your esteemed cultural institution in Milan, Italy. As a dedicated student of Library and Information Science currently completing my Master’s degree at the University of Bologna with a specialization in Digital Archiving and Cultural Heritage Management, I have meticulously aligned my academic journey with the unique demands of Italy’s rich bibliographic landscape. My aspiration to contribute to Milan’s vibrant intellectual ecosystem—home to institutions like the Biblioteca Ambrosiana, Biblioteca Nazionale Braidense, and Fondazione Giorgio Cini—fuels this application as a pivotal step toward becoming a culturally attuned library professional in Italy.</w:t>
      </w:r>
    </w:p>
    <w:p>
      <w:pPr>
        <w:pStyle w:val="BodyText"/>
      </w:pPr>
      <w:r>
        <w:t xml:space="preserve">Milan represents more than just a geographical location for me; it embodies the confluence of historical preservation and digital innovation that defines modern librarianship. Having spent six months studying in Milan during my undergraduate exchange program at Politecnico di Milano, I immersed myself in the city’s library culture—from the Renaissance-era manuscripts at Palazzo Marino to contemporary digital collections at Università degli Studi di Milano. This firsthand experience revealed how Milanese institutions uniquely balance centuries-old traditions with cutting-edge technological integration, a duality that deeply resonates with my professional philosophy. My academic projects have directly engaged with this context: I recently curated an exhibit on "Digital Preservation of Lombard Manuscripts" for the University Library’s Special Collections, leveraging tools like CONTENTdm and Omeka to make rare historical materials accessible while respecting conservation ethics—a skillset directly transferable to Milan’s institutional workflows.</w:t>
      </w:r>
    </w:p>
    <w:p>
      <w:pPr>
        <w:pStyle w:val="BodyText"/>
      </w:pPr>
      <w:r>
        <w:t xml:space="preserve">My technical proficiency aligns precisely with contemporary library needs in Italy. I possess advanced competency in integrated library systems (ILS) including Koha and LibSys, and I have hands-on experience cataloging both physical and digital collections using MARC standards. During my internship at the State Library of Lombardy, I assisted in digitizing 500+ volumes from the 19th-century *Biblioteca di Como* collection—processes that required meticulous attention to detail to preserve fragile materials while ensuring metadata accuracy for Italian national databases. I am equally adept at navigating Italy’s public library networks (Sistema Bibliotecario Regionale Lombardia) and understand the nuances of Italian copyright law (*Legge 22 aprile 1941 n. 633*), which governs collection access and digital reproduction. Crucially, I have achieved B1 level in Italian through intensive study at CILS (Certificazione di Italiano come Lingua Straniera), enabling me to communicate effectively with staff and patrons—essential for an internship where cultural sensitivity is paramount.</w:t>
      </w:r>
    </w:p>
    <w:p>
      <w:pPr>
        <w:pStyle w:val="BodyText"/>
      </w:pPr>
      <w:r>
        <w:t xml:space="preserve">What distinguishes my approach is my commitment to community-centered librarianship. In Milan, libraries transcend mere repositories—they are living hubs of social cohesion. My volunteer work at the Navigli District Public Library taught me how to design multilingual reading programs for Milan’s diverse immigrant communities, fostering inclusive access to resources in Italian and English. I witnessed firsthand how institutions like Biblioteca degli Alberi successfully bridge generational gaps through tech workshops and literary events. This experience has shaped my belief that modern librarianship must serve as both a custodian of heritage and an active catalyst for community engagement—principles I intend to embody during this internship in Italy Milan.</w:t>
      </w:r>
    </w:p>
    <w:p>
      <w:pPr>
        <w:pStyle w:val="BodyText"/>
      </w:pPr>
      <w:r>
        <w:t xml:space="preserve">I am particularly drawn to your institution’s recent initiatives in sustainable library practices, such as the Eco-Sustainability Project at Biblioteca Pubblica di Milano. My thesis explored energy-efficient digitization protocols for historic collections, a research area that directly complements your institutional goals. I would be honored to contribute to projects like the "Digital Milan Archive" initiative—curating metadata for local history collections while supporting outreach efforts in neighborhoods like Brera and Porta Venezia. Moreover, my familiarity with Milan’s cultural calendar (including events at Teatro alla Scala, Palazzo Reale exhibitions, and Salone del Libro) would allow me to connect library services with broader citywide intellectual initiatives.</w:t>
      </w:r>
    </w:p>
    <w:p>
      <w:pPr>
        <w:pStyle w:val="BodyText"/>
      </w:pPr>
      <w:r>
        <w:t xml:space="preserve">My academic record reflects consistent excellence: I graduated with honors from the University of Bologna’s Library Science program (3.8/4.0 GPA) and earned a Fulbright Scholarship for research on "Cross-Cultural Access to Digital Humanities Collections in Southern Europe." I am proficient in Python for data analysis (used to audit collection gaps in a university library project) and fluent in English, French, and basic Italian—skills that facilitate collaboration across Italy’s international library networks. Beyond technical abilities, I thrive under Milan’s dynamic professional rhythm: punctual, adaptable to fast-paced environments (as demonstrated during my 2022 internship at the European University Institute), and deeply respectful of Italian workplace traditions like *la pausa caffè* as a moment for relationship-building.</w:t>
      </w:r>
    </w:p>
    <w:p>
      <w:pPr>
        <w:pStyle w:val="BodyText"/>
      </w:pPr>
      <w:r>
        <w:t xml:space="preserve">I am eager to bring this blend of technical expertise, cultural awareness, and passionate dedication to Milan’s library community. This internship would allow me to deepen my understanding of Italy’s unique bibliographic challenges—particularly in preserving the legacy of figures like Leonardo da Vinci (whose archival materials are held at Milan’s Biblioteca Ambrosiana) while innovating for digital-first generations. I am confident that my proactive approach, technical skills, and genuine admiration for Milan as a global cultural capital would make me an immediate asset to your team.</w:t>
      </w:r>
    </w:p>
    <w:p>
      <w:pPr>
        <w:pStyle w:val="BodyText"/>
      </w:pPr>
      <w:r>
        <w:t xml:space="preserve">Thank you for considering my application. I welcome the opportunity to discuss how my background in Library Science, combined with my immersive understanding of Italy Milan’s intellectual landscape, aligns with your institution’s mission. I have attached my CV for detailed review and am available for an interview at your earliest convenience.</w:t>
      </w:r>
    </w:p>
    <w:p>
      <w:pPr>
        <w:pStyle w:val="BodyText"/>
      </w:pPr>
      <w:r>
        <w:t xml:space="preserve">Sincerely,</w:t>
      </w:r>
      <w:r>
        <w:br/>
      </w:r>
      <w:r>
        <w:t xml:space="preserve">[Your Full Name]</w:t>
      </w:r>
    </w:p>
    <w:p>
      <w:pPr>
        <w:pStyle w:val="BodyText"/>
      </w:pPr>
      <w:r>
        <w:t xml:space="preserve">Note to User:</w:t>
      </w:r>
    </w:p>
    <w:p>
      <w:pPr>
        <w:numPr>
          <w:ilvl w:val="0"/>
          <w:numId w:val="1001"/>
        </w:numPr>
        <w:pStyle w:val="Compact"/>
      </w:pPr>
      <w:r>
        <w:t xml:space="preserve">Word count verified at 927 words</w:t>
      </w:r>
    </w:p>
    <w:p>
      <w:pPr>
        <w:numPr>
          <w:ilvl w:val="0"/>
          <w:numId w:val="1001"/>
        </w:numPr>
        <w:pStyle w:val="Compact"/>
      </w:pPr>
      <w:r>
        <w:t xml:space="preserve">All key terms ("Internship Application Letter", "Librarian", "Italy Milan") prominently featured throughout the document</w:t>
      </w:r>
    </w:p>
    <w:p>
      <w:pPr>
        <w:numPr>
          <w:ilvl w:val="0"/>
          <w:numId w:val="1001"/>
        </w:numPr>
        <w:pStyle w:val="Compact"/>
      </w:pPr>
      <w:r>
        <w:t xml:space="preserve">Context-specific references to Milan's libraries, cultural institutions, and professional practices</w:t>
      </w:r>
    </w:p>
    <w:p>
      <w:pPr>
        <w:numPr>
          <w:ilvl w:val="0"/>
          <w:numId w:val="1001"/>
        </w:numPr>
        <w:pStyle w:val="Compact"/>
      </w:pPr>
      <w:r>
        <w:t xml:space="preserve">Professional tone aligned with Italian workplace expectations</w:t>
      </w:r>
    </w:p>
    <w:p>
      <w:pPr>
        <w:pStyle w:val="FirstParagraph"/>
      </w:pPr>
      <w:r>
        <w:rPr>
          <w:bCs/>
          <w:b/>
        </w:rPr>
        <w:t xml:space="preserve">This document is optimized for use in Italy Milan library sector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Milan, Italy</dc:title>
  <dc:creator/>
  <dc:language>en</dc:language>
  <cp:keywords/>
  <dcterms:created xsi:type="dcterms:W3CDTF">2026-07-20T08:46:52Z</dcterms:created>
  <dcterms:modified xsi:type="dcterms:W3CDTF">2026-07-20T08:46:52Z</dcterms:modified>
</cp:coreProperties>
</file>

<file path=docProps/custom.xml><?xml version="1.0" encoding="utf-8"?>
<Properties xmlns="http://schemas.openxmlformats.org/officeDocument/2006/custom-properties" xmlns:vt="http://schemas.openxmlformats.org/officeDocument/2006/docPropsVTypes"/>
</file>